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1, effective as of March 23, 2023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 and</w:t>
      </w:r>
      <w:r>
        <w:t xml:space="preserve"> </w:t>
      </w:r>
      <w:r>
        <w:t xml:space="preserve">confluence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Policy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Policy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07d2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0:04Z</dcterms:created>
  <dcterms:modified xsi:type="dcterms:W3CDTF">2026-01-06T12:40:04Z</dcterms:modified>
</cp:coreProperties>
</file>